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034CF5" w14:textId="77777777" w:rsidR="00F51426" w:rsidRPr="00B647A9" w:rsidRDefault="00F51426" w:rsidP="00B647A9">
      <w:pPr>
        <w:jc w:val="center"/>
        <w:rPr>
          <w:rFonts w:ascii="Century Gothic" w:hAnsi="Century Gothic"/>
          <w:sz w:val="28"/>
          <w:szCs w:val="28"/>
        </w:rPr>
      </w:pPr>
      <w:r w:rsidRPr="00C5780B">
        <w:rPr>
          <w:rFonts w:ascii="Century Gothic" w:hAnsi="Century Gothic"/>
          <w:sz w:val="24"/>
          <w:szCs w:val="24"/>
        </w:rPr>
        <w:t>Parent</w:t>
      </w:r>
      <w:r w:rsidRPr="00B647A9">
        <w:rPr>
          <w:rFonts w:ascii="Century Gothic" w:hAnsi="Century Gothic"/>
          <w:sz w:val="28"/>
          <w:szCs w:val="28"/>
        </w:rPr>
        <w:t xml:space="preserve"> </w:t>
      </w:r>
      <w:r w:rsidRPr="00B647A9">
        <w:rPr>
          <w:rFonts w:ascii="Century Gothic" w:hAnsi="Century Gothic"/>
          <w:noProof/>
          <w:sz w:val="28"/>
          <w:szCs w:val="28"/>
        </w:rPr>
        <w:drawing>
          <wp:inline distT="0" distB="0" distL="0" distR="0" wp14:anchorId="6C7B7246" wp14:editId="56DBDBDE">
            <wp:extent cx="746494" cy="72125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" cy="7304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A9">
        <w:rPr>
          <w:rFonts w:ascii="Century Gothic" w:hAnsi="Century Gothic"/>
          <w:sz w:val="28"/>
          <w:szCs w:val="28"/>
        </w:rPr>
        <w:t xml:space="preserve">  </w:t>
      </w:r>
      <w:r w:rsidRPr="00C5780B">
        <w:rPr>
          <w:rFonts w:ascii="Century Gothic" w:hAnsi="Century Gothic"/>
          <w:sz w:val="24"/>
          <w:szCs w:val="24"/>
        </w:rPr>
        <w:t>Activity</w:t>
      </w:r>
    </w:p>
    <w:p w14:paraId="5FAC4ABD" w14:textId="77777777" w:rsidR="00F51426" w:rsidRPr="004455C1" w:rsidRDefault="00F51426" w:rsidP="00B647A9">
      <w:pPr>
        <w:jc w:val="center"/>
        <w:rPr>
          <w:rFonts w:ascii="Century Gothic" w:hAnsi="Century Gothic"/>
          <w:sz w:val="24"/>
          <w:szCs w:val="24"/>
        </w:rPr>
      </w:pPr>
      <w:r w:rsidRPr="004455C1">
        <w:rPr>
          <w:rFonts w:ascii="Century Gothic" w:hAnsi="Century Gothic"/>
          <w:sz w:val="24"/>
          <w:szCs w:val="24"/>
        </w:rPr>
        <w:t>Letter</w:t>
      </w:r>
    </w:p>
    <w:p w14:paraId="6FBC18B0" w14:textId="4917288C" w:rsidR="00EF342B" w:rsidRPr="00D938B2" w:rsidRDefault="00F51426" w:rsidP="00EA431D">
      <w:pPr>
        <w:rPr>
          <w:rFonts w:ascii="Century Gothic" w:hAnsi="Century Gothic"/>
        </w:rPr>
      </w:pPr>
      <w:r w:rsidRPr="008B5BA7">
        <w:rPr>
          <w:rFonts w:ascii="Century Gothic" w:hAnsi="Century Gothic"/>
          <w:b/>
        </w:rPr>
        <w:t>T</w:t>
      </w:r>
      <w:r w:rsidR="00023C2A">
        <w:rPr>
          <w:rFonts w:ascii="Century Gothic" w:hAnsi="Century Gothic"/>
          <w:b/>
        </w:rPr>
        <w:t>oday</w:t>
      </w:r>
      <w:r w:rsidR="00517D5A" w:rsidRPr="008B5BA7">
        <w:rPr>
          <w:rFonts w:ascii="Century Gothic" w:hAnsi="Century Gothic"/>
          <w:b/>
        </w:rPr>
        <w:t>,</w:t>
      </w:r>
      <w:r w:rsidR="00EF342B" w:rsidRPr="008B5BA7">
        <w:rPr>
          <w:rFonts w:ascii="Century Gothic" w:hAnsi="Century Gothic"/>
          <w:b/>
        </w:rPr>
        <w:t xml:space="preserve"> </w:t>
      </w:r>
      <w:r w:rsidR="00EA431D" w:rsidRPr="00EA431D">
        <w:rPr>
          <w:rFonts w:ascii="Century Gothic" w:hAnsi="Century Gothic"/>
        </w:rPr>
        <w:t xml:space="preserve">we </w:t>
      </w:r>
      <w:r w:rsidR="00023C2A">
        <w:rPr>
          <w:rFonts w:ascii="Century Gothic" w:hAnsi="Century Gothic"/>
        </w:rPr>
        <w:t xml:space="preserve">recommend you </w:t>
      </w:r>
      <w:r w:rsidR="00EA431D" w:rsidRPr="00EA431D">
        <w:rPr>
          <w:rFonts w:ascii="Century Gothic" w:hAnsi="Century Gothic"/>
        </w:rPr>
        <w:t xml:space="preserve">read </w:t>
      </w:r>
      <w:r w:rsidR="00EA431D">
        <w:rPr>
          <w:rFonts w:ascii="Century Gothic" w:hAnsi="Century Gothic"/>
          <w:b/>
        </w:rPr>
        <w:t>“</w:t>
      </w:r>
      <w:r w:rsidR="00101AEA">
        <w:rPr>
          <w:rFonts w:ascii="Century Gothic" w:hAnsi="Century Gothic"/>
          <w:b/>
          <w:u w:val="single"/>
        </w:rPr>
        <w:t>The Little Red Hen and the Ear of Wheat</w:t>
      </w:r>
      <w:r w:rsidR="00EA431D">
        <w:rPr>
          <w:rFonts w:ascii="Century Gothic" w:hAnsi="Century Gothic"/>
          <w:b/>
        </w:rPr>
        <w:t xml:space="preserve">” </w:t>
      </w:r>
      <w:r w:rsidR="00EA431D" w:rsidRPr="00EA431D">
        <w:rPr>
          <w:rFonts w:ascii="Century Gothic" w:hAnsi="Century Gothic"/>
        </w:rPr>
        <w:t>by</w:t>
      </w:r>
      <w:r w:rsidR="00101AEA">
        <w:rPr>
          <w:rFonts w:ascii="Century Gothic" w:hAnsi="Century Gothic"/>
        </w:rPr>
        <w:t xml:space="preserve"> Mary Finch</w:t>
      </w:r>
      <w:r w:rsidR="008E04A4">
        <w:rPr>
          <w:rFonts w:ascii="Century Gothic" w:hAnsi="Century Gothic"/>
        </w:rPr>
        <w:t xml:space="preserve">. </w:t>
      </w:r>
      <w:r w:rsidR="00F11A38">
        <w:rPr>
          <w:rFonts w:ascii="Century Gothic" w:hAnsi="Century Gothic"/>
        </w:rPr>
        <w:t xml:space="preserve">In the book, </w:t>
      </w:r>
      <w:r w:rsidR="00101AEA">
        <w:rPr>
          <w:rFonts w:ascii="Century Gothic" w:hAnsi="Century Gothic"/>
        </w:rPr>
        <w:t>the little red hen was asking her friends for help to make a loaf of bread</w:t>
      </w:r>
      <w:r w:rsidR="001A739B">
        <w:rPr>
          <w:rFonts w:ascii="Century Gothic" w:hAnsi="Century Gothic"/>
        </w:rPr>
        <w:t>.</w:t>
      </w:r>
      <w:r w:rsidR="00101AEA">
        <w:rPr>
          <w:rFonts w:ascii="Century Gothic" w:hAnsi="Century Gothic"/>
        </w:rPr>
        <w:t xml:space="preserve"> Her friends did not want to help but when it came time to eat the bread, all the friends wanted a piece</w:t>
      </w:r>
      <w:r w:rsidR="00DF1BD5">
        <w:rPr>
          <w:rFonts w:ascii="Century Gothic" w:hAnsi="Century Gothic"/>
        </w:rPr>
        <w:t xml:space="preserve"> but since they did not help, the little red hen did not give them any</w:t>
      </w:r>
      <w:r w:rsidR="00101AEA">
        <w:rPr>
          <w:rFonts w:ascii="Century Gothic" w:hAnsi="Century Gothic"/>
        </w:rPr>
        <w:t xml:space="preserve">. When the little red hen asked for help to make another loaf of bread, all of her friends help. </w:t>
      </w:r>
      <w:r w:rsidR="001A739B">
        <w:rPr>
          <w:rFonts w:ascii="Century Gothic" w:hAnsi="Century Gothic"/>
        </w:rPr>
        <w:t xml:space="preserve"> </w:t>
      </w:r>
    </w:p>
    <w:p w14:paraId="1E0C0496" w14:textId="559F3851" w:rsidR="004455C1" w:rsidRPr="000D50AD" w:rsidRDefault="00F51426" w:rsidP="000D50AD">
      <w:pPr>
        <w:rPr>
          <w:rFonts w:ascii="Century Gothic" w:hAnsi="Century Gothic"/>
        </w:rPr>
      </w:pPr>
      <w:r w:rsidRPr="008B5BA7">
        <w:rPr>
          <w:rFonts w:ascii="Century Gothic" w:hAnsi="Century Gothic"/>
        </w:rPr>
        <w:t xml:space="preserve"> </w:t>
      </w:r>
      <w:r w:rsidRPr="008B5BA7">
        <w:rPr>
          <w:rFonts w:ascii="Century Gothic" w:hAnsi="Century Gothic"/>
          <w:b/>
        </w:rPr>
        <w:t>At home</w:t>
      </w:r>
      <w:r w:rsidR="00517D5A" w:rsidRPr="008B5BA7">
        <w:rPr>
          <w:rFonts w:ascii="Century Gothic" w:hAnsi="Century Gothic"/>
          <w:b/>
        </w:rPr>
        <w:t>,</w:t>
      </w:r>
      <w:r w:rsidRPr="008B5BA7">
        <w:rPr>
          <w:rFonts w:ascii="Century Gothic" w:hAnsi="Century Gothic"/>
        </w:rPr>
        <w:t xml:space="preserve"> </w:t>
      </w:r>
      <w:r w:rsidR="009C12B0">
        <w:rPr>
          <w:rFonts w:ascii="Century Gothic" w:hAnsi="Century Gothic"/>
        </w:rPr>
        <w:t>you</w:t>
      </w:r>
      <w:r w:rsidR="00023C2A">
        <w:rPr>
          <w:rFonts w:ascii="Century Gothic" w:hAnsi="Century Gothic"/>
        </w:rPr>
        <w:t xml:space="preserve"> can have your child help you around the house</w:t>
      </w:r>
      <w:r w:rsidR="001A739B">
        <w:rPr>
          <w:rFonts w:ascii="Century Gothic" w:hAnsi="Century Gothic"/>
        </w:rPr>
        <w:t>.</w:t>
      </w:r>
      <w:r w:rsidR="00023C2A">
        <w:rPr>
          <w:rFonts w:ascii="Century Gothic" w:hAnsi="Century Gothic"/>
        </w:rPr>
        <w:t xml:space="preserve"> They can help you </w:t>
      </w:r>
      <w:r w:rsidR="00DF1BD5">
        <w:rPr>
          <w:rFonts w:ascii="Century Gothic" w:hAnsi="Century Gothic"/>
        </w:rPr>
        <w:t>set the table, clean up the</w:t>
      </w:r>
      <w:r w:rsidR="009B5A0F">
        <w:rPr>
          <w:rFonts w:ascii="Century Gothic" w:hAnsi="Century Gothic"/>
        </w:rPr>
        <w:t>ir toys, and take out the trash.</w:t>
      </w:r>
      <w:r w:rsidR="00DF1BD5">
        <w:rPr>
          <w:rFonts w:ascii="Century Gothic" w:hAnsi="Century Gothic"/>
        </w:rPr>
        <w:t xml:space="preserve"> </w:t>
      </w:r>
      <w:r w:rsidR="00567C1F">
        <w:rPr>
          <w:rFonts w:ascii="Century Gothic" w:hAnsi="Century Gothic"/>
        </w:rPr>
        <w:t xml:space="preserve">To extend this activity have them draw a picture of what they did to help you each day. </w:t>
      </w:r>
      <w:r w:rsidR="00DF1BD5">
        <w:rPr>
          <w:rFonts w:ascii="Century Gothic" w:hAnsi="Century Gothic"/>
        </w:rPr>
        <w:t xml:space="preserve">This </w:t>
      </w:r>
      <w:r w:rsidR="00567C1F">
        <w:rPr>
          <w:rFonts w:ascii="Century Gothic" w:hAnsi="Century Gothic"/>
        </w:rPr>
        <w:t xml:space="preserve">activity </w:t>
      </w:r>
      <w:r w:rsidR="00DF1BD5">
        <w:rPr>
          <w:rFonts w:ascii="Century Gothic" w:hAnsi="Century Gothic"/>
        </w:rPr>
        <w:t xml:space="preserve">will </w:t>
      </w:r>
      <w:r w:rsidR="00567C1F">
        <w:rPr>
          <w:rFonts w:ascii="Century Gothic" w:hAnsi="Century Gothic"/>
        </w:rPr>
        <w:t>help them</w:t>
      </w:r>
      <w:r w:rsidR="009B5A0F">
        <w:rPr>
          <w:rFonts w:ascii="Century Gothic" w:hAnsi="Century Gothic"/>
        </w:rPr>
        <w:t xml:space="preserve"> take care of themselves. </w:t>
      </w:r>
      <w:bookmarkStart w:id="0" w:name="_GoBack"/>
      <w:bookmarkEnd w:id="0"/>
    </w:p>
    <w:p w14:paraId="4E18B0A7" w14:textId="77777777" w:rsidR="00F51426" w:rsidRPr="008B5BA7" w:rsidRDefault="00C83884" w:rsidP="00C83884">
      <w:pPr>
        <w:spacing w:line="240" w:lineRule="auto"/>
        <w:rPr>
          <w:rFonts w:ascii="Century Gothic" w:hAnsi="Century Gothic"/>
          <w:b/>
          <w:i/>
        </w:rPr>
      </w:pPr>
      <w:r w:rsidRPr="00C83884">
        <w:rPr>
          <w:rFonts w:ascii="Century Gothic" w:hAnsi="Century Gothic"/>
          <w:b/>
          <w:i/>
        </w:rPr>
        <w:t>***</w:t>
      </w:r>
      <w:r w:rsidR="00F51426" w:rsidRPr="00C83884">
        <w:rPr>
          <w:rFonts w:ascii="Century Gothic" w:hAnsi="Century Gothic"/>
          <w:b/>
          <w:i/>
        </w:rPr>
        <w:t xml:space="preserve">Please </w:t>
      </w:r>
      <w:r w:rsidR="00F51426" w:rsidRPr="008B5BA7">
        <w:rPr>
          <w:rFonts w:ascii="Century Gothic" w:hAnsi="Century Gothic"/>
          <w:b/>
          <w:i/>
        </w:rPr>
        <w:t>remember to read aloud to your child daily</w:t>
      </w:r>
      <w:r>
        <w:rPr>
          <w:rFonts w:ascii="Century Gothic" w:hAnsi="Century Gothic"/>
          <w:b/>
          <w:i/>
        </w:rPr>
        <w:t xml:space="preserve">. </w:t>
      </w:r>
      <w:r w:rsidR="00F51426" w:rsidRPr="008B5BA7">
        <w:rPr>
          <w:rFonts w:ascii="Century Gothic" w:hAnsi="Century Gothic"/>
          <w:b/>
          <w:i/>
        </w:rPr>
        <w:t>We recommend reading</w:t>
      </w:r>
      <w:r w:rsidR="000D70D0">
        <w:rPr>
          <w:rFonts w:ascii="Century Gothic" w:hAnsi="Century Gothic"/>
          <w:b/>
          <w:i/>
        </w:rPr>
        <w:t xml:space="preserve"> a minimum of</w:t>
      </w:r>
      <w:r w:rsidR="00F51426" w:rsidRPr="008B5BA7">
        <w:rPr>
          <w:rFonts w:ascii="Century Gothic" w:hAnsi="Century Gothic"/>
          <w:b/>
          <w:i/>
        </w:rPr>
        <w:t xml:space="preserve"> 3 hours a week with your child</w:t>
      </w:r>
      <w:r w:rsidR="00920111" w:rsidRPr="008B5BA7">
        <w:rPr>
          <w:rFonts w:ascii="Century Gothic" w:hAnsi="Century Gothic"/>
          <w:b/>
          <w:i/>
        </w:rPr>
        <w:t>.</w:t>
      </w:r>
      <w:r>
        <w:rPr>
          <w:rFonts w:ascii="Century Gothic" w:hAnsi="Century Gothic"/>
          <w:b/>
          <w:i/>
        </w:rPr>
        <w:t xml:space="preserve"> </w:t>
      </w:r>
      <w:r w:rsidRPr="00C83884">
        <w:rPr>
          <w:rFonts w:ascii="Century Gothic" w:hAnsi="Century Gothic"/>
          <w:b/>
          <w:i/>
          <w:noProof/>
        </w:rPr>
        <w:drawing>
          <wp:inline distT="0" distB="0" distL="0" distR="0" wp14:anchorId="4B8EB7FA" wp14:editId="3D34D3FA">
            <wp:extent cx="240063" cy="200147"/>
            <wp:effectExtent l="0" t="0" r="7587" b="0"/>
            <wp:docPr id="2" name="Picture 1" descr="C:\Users\BCCAP- Head Start\AppData\Local\Microsoft\Windows\Temporary Internet Files\Content.IE5\VAOL3GO4\MC900437791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CCAP- Head Start\AppData\Local\Microsoft\Windows\Temporary Internet Files\Content.IE5\VAOL3GO4\MC900437791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71" cy="200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DDF6B" w14:textId="77777777" w:rsidR="004455C1" w:rsidRPr="008B5BA7" w:rsidRDefault="004455C1" w:rsidP="00C83884">
      <w:pPr>
        <w:jc w:val="center"/>
        <w:rPr>
          <w:rFonts w:ascii="Century Gothic" w:hAnsi="Century Gothic"/>
          <w:b/>
        </w:rPr>
      </w:pPr>
    </w:p>
    <w:p w14:paraId="41078D30" w14:textId="018792CB" w:rsidR="00F51426" w:rsidRPr="00DF1BD5" w:rsidRDefault="000D70D0" w:rsidP="004455C1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The PAL</w:t>
      </w:r>
      <w:r w:rsidR="008B78E7" w:rsidRPr="008B5BA7">
        <w:rPr>
          <w:rFonts w:ascii="Century Gothic" w:hAnsi="Century Gothic"/>
          <w:b/>
          <w:sz w:val="20"/>
          <w:szCs w:val="20"/>
        </w:rPr>
        <w:t xml:space="preserve"> letters are developed to support your child’s academic</w:t>
      </w:r>
      <w:r>
        <w:rPr>
          <w:rFonts w:ascii="Century Gothic" w:hAnsi="Century Gothic"/>
          <w:b/>
          <w:sz w:val="20"/>
          <w:szCs w:val="20"/>
        </w:rPr>
        <w:t>/social emotional</w:t>
      </w:r>
      <w:r w:rsidR="008B78E7" w:rsidRPr="008B5BA7">
        <w:rPr>
          <w:rFonts w:ascii="Century Gothic" w:hAnsi="Century Gothic"/>
          <w:b/>
          <w:sz w:val="20"/>
          <w:szCs w:val="20"/>
        </w:rPr>
        <w:t xml:space="preserve"> progress and related to the programs School Readiness goals.</w:t>
      </w:r>
    </w:p>
    <w:p w14:paraId="59C0367D" w14:textId="77777777" w:rsidR="00F51426" w:rsidRPr="008B5BA7" w:rsidRDefault="00F51426" w:rsidP="00F51426">
      <w:pPr>
        <w:rPr>
          <w:rFonts w:ascii="Century Gothic" w:hAnsi="Century Gothic"/>
          <w:sz w:val="20"/>
          <w:szCs w:val="20"/>
        </w:rPr>
      </w:pPr>
      <w:r w:rsidRPr="008B5BA7">
        <w:rPr>
          <w:rFonts w:ascii="Century Gothic" w:hAnsi="Century Gothic"/>
          <w:sz w:val="20"/>
          <w:szCs w:val="20"/>
        </w:rPr>
        <w:t>Child’s Name: ____________</w:t>
      </w:r>
      <w:r w:rsidR="0035624C">
        <w:rPr>
          <w:rFonts w:ascii="Century Gothic" w:hAnsi="Century Gothic"/>
          <w:sz w:val="20"/>
          <w:szCs w:val="20"/>
        </w:rPr>
        <w:t>____________________ Parent Name: _____________________________</w:t>
      </w:r>
    </w:p>
    <w:p w14:paraId="3DF74143" w14:textId="77777777" w:rsidR="00F51426" w:rsidRDefault="00C83884" w:rsidP="00F51426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Rate this </w:t>
      </w:r>
      <w:r w:rsidR="00F51426" w:rsidRPr="008B5BA7">
        <w:rPr>
          <w:rFonts w:ascii="Century Gothic" w:hAnsi="Century Gothic"/>
          <w:sz w:val="20"/>
          <w:szCs w:val="20"/>
        </w:rPr>
        <w:t>activity</w:t>
      </w:r>
      <w:r>
        <w:rPr>
          <w:rFonts w:ascii="Century Gothic" w:hAnsi="Century Gothic"/>
          <w:sz w:val="20"/>
          <w:szCs w:val="20"/>
        </w:rPr>
        <w:t xml:space="preserve"> from 1-5,</w:t>
      </w:r>
      <w:r w:rsidR="00C5780B">
        <w:rPr>
          <w:rFonts w:ascii="Century Gothic" w:hAnsi="Century Gothic"/>
          <w:sz w:val="20"/>
          <w:szCs w:val="20"/>
        </w:rPr>
        <w:t xml:space="preserve"> circle your rating (5= highest rating)</w:t>
      </w:r>
      <w:r>
        <w:rPr>
          <w:rFonts w:ascii="Century Gothic" w:hAnsi="Century Gothic"/>
          <w:sz w:val="20"/>
          <w:szCs w:val="20"/>
        </w:rPr>
        <w:t xml:space="preserve">:  </w:t>
      </w:r>
      <w:r w:rsidR="000D70D0" w:rsidRPr="00C83884">
        <w:rPr>
          <w:rFonts w:ascii="Century Gothic" w:hAnsi="Century Gothic"/>
          <w:b/>
          <w:sz w:val="20"/>
          <w:szCs w:val="20"/>
        </w:rPr>
        <w:t>1</w:t>
      </w:r>
      <w:r w:rsidR="000D70D0">
        <w:rPr>
          <w:rFonts w:ascii="Century Gothic" w:hAnsi="Century Gothic"/>
          <w:b/>
          <w:sz w:val="20"/>
          <w:szCs w:val="20"/>
        </w:rPr>
        <w:t xml:space="preserve"> </w:t>
      </w:r>
      <w:r w:rsidR="000D70D0" w:rsidRPr="00C83884">
        <w:rPr>
          <w:rFonts w:ascii="Century Gothic" w:hAnsi="Century Gothic"/>
          <w:b/>
          <w:sz w:val="20"/>
          <w:szCs w:val="20"/>
        </w:rPr>
        <w:t>2 3 4 5</w:t>
      </w:r>
      <w:r>
        <w:rPr>
          <w:rFonts w:ascii="Century Gothic" w:hAnsi="Century Gothic"/>
          <w:sz w:val="20"/>
          <w:szCs w:val="20"/>
        </w:rPr>
        <w:t xml:space="preserve"> </w:t>
      </w:r>
    </w:p>
    <w:p w14:paraId="518F77BD" w14:textId="77777777" w:rsidR="00C83884" w:rsidRDefault="00C83884" w:rsidP="00F51426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ments about the activity: ________________________________________________________________</w:t>
      </w:r>
    </w:p>
    <w:p w14:paraId="07F163AE" w14:textId="77777777" w:rsidR="004455C1" w:rsidRPr="008B5BA7" w:rsidRDefault="004455C1" w:rsidP="00F51426">
      <w:pPr>
        <w:rPr>
          <w:rFonts w:ascii="Century Gothic" w:hAnsi="Century Gothic"/>
          <w:sz w:val="20"/>
          <w:szCs w:val="20"/>
        </w:rPr>
      </w:pPr>
      <w:r w:rsidRPr="008B5BA7">
        <w:rPr>
          <w:rFonts w:ascii="Century Gothic" w:hAnsi="Century Gothic"/>
          <w:sz w:val="20"/>
          <w:szCs w:val="20"/>
        </w:rPr>
        <w:t xml:space="preserve">I </w:t>
      </w:r>
      <w:r w:rsidR="00920111" w:rsidRPr="008B5BA7">
        <w:rPr>
          <w:rFonts w:ascii="Century Gothic" w:hAnsi="Century Gothic"/>
          <w:sz w:val="20"/>
          <w:szCs w:val="20"/>
        </w:rPr>
        <w:t xml:space="preserve">agree that completing the at home activity and reading aloud to my child </w:t>
      </w:r>
      <w:r w:rsidRPr="008B5BA7">
        <w:rPr>
          <w:rFonts w:ascii="Century Gothic" w:hAnsi="Century Gothic"/>
          <w:sz w:val="20"/>
          <w:szCs w:val="20"/>
        </w:rPr>
        <w:t>is equivalent</w:t>
      </w:r>
      <w:r w:rsidR="00920111" w:rsidRPr="008B5BA7">
        <w:rPr>
          <w:rFonts w:ascii="Century Gothic" w:hAnsi="Century Gothic"/>
          <w:sz w:val="20"/>
          <w:szCs w:val="20"/>
        </w:rPr>
        <w:t xml:space="preserve"> to four hours volunteer time </w:t>
      </w:r>
      <w:r w:rsidRPr="008B5BA7">
        <w:rPr>
          <w:rFonts w:ascii="Century Gothic" w:hAnsi="Century Gothic"/>
          <w:sz w:val="20"/>
          <w:szCs w:val="20"/>
        </w:rPr>
        <w:t xml:space="preserve">for the week.  </w:t>
      </w:r>
    </w:p>
    <w:p w14:paraId="5289D1C4" w14:textId="60AC7E67" w:rsidR="00F51426" w:rsidRDefault="00F51426" w:rsidP="00F51426">
      <w:pPr>
        <w:rPr>
          <w:rFonts w:ascii="Century Gothic" w:hAnsi="Century Gothic"/>
          <w:b/>
          <w:sz w:val="20"/>
          <w:szCs w:val="20"/>
          <w:u w:val="single"/>
        </w:rPr>
      </w:pPr>
      <w:r w:rsidRPr="0035624C">
        <w:rPr>
          <w:rFonts w:ascii="Century Gothic" w:hAnsi="Century Gothic"/>
          <w:b/>
          <w:sz w:val="20"/>
          <w:szCs w:val="20"/>
        </w:rPr>
        <w:t>Parent’s Signature:</w:t>
      </w:r>
      <w:r w:rsidRPr="008B5BA7">
        <w:rPr>
          <w:rFonts w:ascii="Century Gothic" w:hAnsi="Century Gothic"/>
          <w:sz w:val="20"/>
          <w:szCs w:val="20"/>
        </w:rPr>
        <w:t xml:space="preserve"> ______________________</w:t>
      </w:r>
      <w:r w:rsidR="00920111" w:rsidRPr="008B5BA7">
        <w:rPr>
          <w:rFonts w:ascii="Century Gothic" w:hAnsi="Century Gothic"/>
          <w:sz w:val="20"/>
          <w:szCs w:val="20"/>
        </w:rPr>
        <w:t>_____</w:t>
      </w:r>
      <w:r w:rsidRPr="008B5BA7">
        <w:rPr>
          <w:rFonts w:ascii="Century Gothic" w:hAnsi="Century Gothic"/>
          <w:sz w:val="20"/>
          <w:szCs w:val="20"/>
        </w:rPr>
        <w:t>_      Room</w:t>
      </w:r>
      <w:r w:rsidR="00B647A9" w:rsidRPr="008B5BA7">
        <w:rPr>
          <w:rFonts w:ascii="Century Gothic" w:hAnsi="Century Gothic"/>
          <w:sz w:val="20"/>
          <w:szCs w:val="20"/>
        </w:rPr>
        <w:t xml:space="preserve">: </w:t>
      </w:r>
      <w:r w:rsidR="00D865DF">
        <w:rPr>
          <w:rFonts w:ascii="Century Gothic" w:hAnsi="Century Gothic"/>
          <w:b/>
          <w:sz w:val="20"/>
          <w:szCs w:val="20"/>
          <w:u w:val="single"/>
        </w:rPr>
        <w:t>N1,N2</w:t>
      </w:r>
    </w:p>
    <w:p w14:paraId="0C4137F4" w14:textId="77777777" w:rsidR="00C83884" w:rsidRDefault="00C83884" w:rsidP="008B5BA7"/>
    <w:p w14:paraId="3D0C46C2" w14:textId="77777777" w:rsidR="00C83884" w:rsidRDefault="00C83884" w:rsidP="008B5BA7"/>
    <w:p w14:paraId="1B036662" w14:textId="77777777" w:rsidR="00C83884" w:rsidRDefault="00C83884" w:rsidP="008B5BA7"/>
    <w:sectPr w:rsidR="00C83884" w:rsidSect="0047397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9D6A8" w14:textId="77777777" w:rsidR="007E0EA4" w:rsidRDefault="007E0EA4" w:rsidP="00F51426">
      <w:pPr>
        <w:spacing w:after="0" w:line="240" w:lineRule="auto"/>
      </w:pPr>
      <w:r>
        <w:separator/>
      </w:r>
    </w:p>
  </w:endnote>
  <w:endnote w:type="continuationSeparator" w:id="0">
    <w:p w14:paraId="570B3CD7" w14:textId="77777777" w:rsidR="007E0EA4" w:rsidRDefault="007E0EA4" w:rsidP="00F51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3E382" w14:textId="77777777" w:rsidR="006A6DAC" w:rsidRPr="006A6DAC" w:rsidRDefault="006A6DAC">
    <w:pPr>
      <w:pStyle w:val="Footer"/>
      <w:rPr>
        <w:b/>
        <w:i/>
        <w:sz w:val="32"/>
        <w:szCs w:val="32"/>
      </w:rPr>
    </w:pPr>
    <w:r w:rsidRPr="006A6DAC">
      <w:rPr>
        <w:b/>
        <w:i/>
        <w:sz w:val="32"/>
        <w:szCs w:val="32"/>
      </w:rPr>
      <w:t>“This institution is an equal opportunity provider and employer”</w:t>
    </w:r>
  </w:p>
  <w:p w14:paraId="022BA5EE" w14:textId="77777777" w:rsidR="00C83884" w:rsidRPr="006A6DAC" w:rsidRDefault="00C83884" w:rsidP="0035624C">
    <w:pPr>
      <w:pStyle w:val="Footer"/>
      <w:rPr>
        <w:i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43236D" w14:textId="77777777" w:rsidR="007E0EA4" w:rsidRDefault="007E0EA4" w:rsidP="00F51426">
      <w:pPr>
        <w:spacing w:after="0" w:line="240" w:lineRule="auto"/>
      </w:pPr>
      <w:r>
        <w:separator/>
      </w:r>
    </w:p>
  </w:footnote>
  <w:footnote w:type="continuationSeparator" w:id="0">
    <w:p w14:paraId="57BCF4B4" w14:textId="77777777" w:rsidR="007E0EA4" w:rsidRDefault="007E0EA4" w:rsidP="00F51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2D8E6" w14:textId="7812F622" w:rsidR="00AD1389" w:rsidRPr="00C5780B" w:rsidRDefault="00D865DF" w:rsidP="00AD1389">
    <w:pPr>
      <w:pStyle w:val="Header"/>
      <w:jc w:val="center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>Nesbit Center</w:t>
    </w:r>
  </w:p>
  <w:p w14:paraId="7237AD11" w14:textId="77777777" w:rsidR="00AD1389" w:rsidRDefault="009B5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8F08F1"/>
    <w:multiLevelType w:val="hybridMultilevel"/>
    <w:tmpl w:val="608EA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352C1"/>
    <w:multiLevelType w:val="hybridMultilevel"/>
    <w:tmpl w:val="0DFA9D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562D70"/>
    <w:multiLevelType w:val="hybridMultilevel"/>
    <w:tmpl w:val="A8DA4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jA1tLSwNLI0N7RQ0lEKTi0uzszPAykwrAUAPqsiISwAAAA="/>
  </w:docVars>
  <w:rsids>
    <w:rsidRoot w:val="00F51426"/>
    <w:rsid w:val="00023C2A"/>
    <w:rsid w:val="000C2E1F"/>
    <w:rsid w:val="000D50AD"/>
    <w:rsid w:val="000D70D0"/>
    <w:rsid w:val="00101AEA"/>
    <w:rsid w:val="001537A7"/>
    <w:rsid w:val="00154840"/>
    <w:rsid w:val="001A739B"/>
    <w:rsid w:val="00214A6D"/>
    <w:rsid w:val="002960A5"/>
    <w:rsid w:val="00334CB8"/>
    <w:rsid w:val="0035624C"/>
    <w:rsid w:val="00360502"/>
    <w:rsid w:val="003B3B00"/>
    <w:rsid w:val="004455C1"/>
    <w:rsid w:val="00455F5A"/>
    <w:rsid w:val="004F72BD"/>
    <w:rsid w:val="0050313F"/>
    <w:rsid w:val="00517D5A"/>
    <w:rsid w:val="00567C1F"/>
    <w:rsid w:val="00587189"/>
    <w:rsid w:val="006746B0"/>
    <w:rsid w:val="006A6DAC"/>
    <w:rsid w:val="006B385D"/>
    <w:rsid w:val="006D57DD"/>
    <w:rsid w:val="006E0C2E"/>
    <w:rsid w:val="007C15A0"/>
    <w:rsid w:val="007E0EA4"/>
    <w:rsid w:val="0085604E"/>
    <w:rsid w:val="008A3AB6"/>
    <w:rsid w:val="008B3F31"/>
    <w:rsid w:val="008B5BA7"/>
    <w:rsid w:val="008B78E7"/>
    <w:rsid w:val="008E04A4"/>
    <w:rsid w:val="008F1F3C"/>
    <w:rsid w:val="00920111"/>
    <w:rsid w:val="009B5A0F"/>
    <w:rsid w:val="009C12B0"/>
    <w:rsid w:val="009C693A"/>
    <w:rsid w:val="00A82B44"/>
    <w:rsid w:val="00B268E5"/>
    <w:rsid w:val="00B647A9"/>
    <w:rsid w:val="00C01658"/>
    <w:rsid w:val="00C33070"/>
    <w:rsid w:val="00C5780B"/>
    <w:rsid w:val="00C83884"/>
    <w:rsid w:val="00C85200"/>
    <w:rsid w:val="00C87094"/>
    <w:rsid w:val="00CD27F9"/>
    <w:rsid w:val="00CF1C16"/>
    <w:rsid w:val="00D865DF"/>
    <w:rsid w:val="00D938B2"/>
    <w:rsid w:val="00DC36BF"/>
    <w:rsid w:val="00DF1BD5"/>
    <w:rsid w:val="00DF39F9"/>
    <w:rsid w:val="00EA1828"/>
    <w:rsid w:val="00EA431D"/>
    <w:rsid w:val="00EE6BB4"/>
    <w:rsid w:val="00EF342B"/>
    <w:rsid w:val="00F11A38"/>
    <w:rsid w:val="00F43C18"/>
    <w:rsid w:val="00F51426"/>
    <w:rsid w:val="00F54F21"/>
    <w:rsid w:val="00F56293"/>
    <w:rsid w:val="00F632EF"/>
    <w:rsid w:val="00FA05F7"/>
    <w:rsid w:val="00FE2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7010D"/>
  <w15:docId w15:val="{FB5FAC41-C8D2-4E2E-8F73-679F47E98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4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426"/>
  </w:style>
  <w:style w:type="paragraph" w:styleId="Footer">
    <w:name w:val="footer"/>
    <w:basedOn w:val="Normal"/>
    <w:link w:val="FooterChar"/>
    <w:uiPriority w:val="99"/>
    <w:unhideWhenUsed/>
    <w:rsid w:val="00F51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426"/>
  </w:style>
  <w:style w:type="paragraph" w:styleId="BalloonText">
    <w:name w:val="Balloon Text"/>
    <w:basedOn w:val="Normal"/>
    <w:link w:val="BalloonTextChar"/>
    <w:uiPriority w:val="99"/>
    <w:semiHidden/>
    <w:unhideWhenUsed/>
    <w:rsid w:val="00F514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42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34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CAP</dc:creator>
  <cp:lastModifiedBy>BCCAP-Head Start</cp:lastModifiedBy>
  <cp:revision>2</cp:revision>
  <cp:lastPrinted>2013-07-17T13:33:00Z</cp:lastPrinted>
  <dcterms:created xsi:type="dcterms:W3CDTF">2020-04-08T13:50:00Z</dcterms:created>
  <dcterms:modified xsi:type="dcterms:W3CDTF">2020-04-08T13:50:00Z</dcterms:modified>
</cp:coreProperties>
</file>